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r w:rsidRPr="005B13CF">
        <w:rPr>
          <w:b/>
          <w:lang w:val="en-US"/>
        </w:rPr>
        <w:t xml:space="preserve">Alumno:  </w:t>
      </w:r>
      <w:r w:rsidR="005B13CF" w:rsidRPr="005B13CF">
        <w:rPr>
          <w:b/>
          <w:lang w:val="en-US"/>
        </w:rPr>
        <w:t xml:space="preserve">Sonia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Nivel: </w:t>
      </w:r>
      <w:r w:rsidR="005B13CF" w:rsidRPr="005B13CF">
        <w:rPr>
          <w:b/>
          <w:lang w:val="en-GB"/>
        </w:rPr>
        <w:t xml:space="preserve"/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Profesor: </w:t>
      </w:r>
      <w:r w:rsidR="005B13CF">
        <w:rPr>
          <w:b/>
          <w:lang w:val="en-GB"/>
        </w:rPr>
        <w:t xml:space="preserve"/>
      </w:r>
    </w:p>
    <w:p w:rsidR="00105484" w:rsidRPr="006A718E" w:rsidRDefault="005B13CF">
      <w:pPr>
        <w:rPr>
          <w:b/>
          <w:lang w:val="en-US"/>
        </w:rPr>
      </w:pPr>
      <w:r w:rsidRPr="006A718E">
        <w:rPr>
          <w:b/>
          <w:lang w:val="en-US"/>
        </w:rPr>
        <w:t xml:space="preserve">Periodo: 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 xml:space="preserve"/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 xml:space="preserve"/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>
        <w:rPr>
          <w:b/>
          <w:bCs/>
        </w:rPr>
        <w:t xml:space="preserve">_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 xml:space="preserve"> </w:t>
      </w:r>
      <w:r w:rsidR="008A2065">
        <w:rPr>
          <w:b/>
          <w:bCs/>
          <w:u w:val="single"/>
        </w:rPr>
        <w:t>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>si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0D439A">
        <w:rPr>
          <w:b/>
          <w:bCs/>
        </w:rPr>
        <w:t xml:space="preserve">4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0D439A">
        <w:rPr>
          <w:b/>
          <w:bCs/>
          <w:lang w:val="en-US"/>
        </w:rPr>
        <w:t xml:space="preserve">5</w:t>
      </w:r>
      <w:r w:rsidR="000D439A" w:rsidRPr="00F7377E">
        <w:rPr>
          <w:b/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0D439A">
        <w:rPr>
          <w:b/>
          <w:bCs/>
        </w:rPr>
        <w:t>Writing</w:t>
      </w:r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>
        <w:rPr>
          <w:b/>
          <w:bCs/>
        </w:rPr>
        <w:t xml:space="preserve">4</w:t>
      </w:r>
      <w:r w:rsidR="000D439A" w:rsidRPr="000D439A">
        <w:rPr>
          <w:b/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F7377E">
        <w:rPr>
          <w:b/>
          <w:bCs/>
        </w:rPr>
        <w:t xml:space="preserve">Speaking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>
        <w:rPr>
          <w:b/>
          <w:bCs/>
        </w:rPr>
        <w:t xml:space="preserve">6</w:t>
      </w:r>
      <w:r w:rsidR="000D439A" w:rsidRPr="00F7377E">
        <w:rPr>
          <w:b/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>
        <w:rPr>
          <w:b/>
          <w:bCs/>
        </w:rPr>
        <w:t xml:space="preserve">4.75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8C5039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b/>
          <w:bCs/>
        </w:rPr>
        <w:t xml:space="preserve"/>
      </w:r>
      <w:r w:rsidRPr="00F7377E">
        <w:rPr>
          <w:b/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 xml:space="preserve">Felices Fiestas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60B1" w:rsidRDefault="000560B1">
      <w:pPr>
        <w:spacing w:after="0" w:line="240" w:lineRule="auto"/>
      </w:pPr>
      <w:r>
        <w:separator/>
      </w:r>
    </w:p>
  </w:endnote>
  <w:endnote w:type="continuationSeparator" w:id="0">
    <w:p w:rsidR="000560B1" w:rsidRDefault="00056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60B1" w:rsidRDefault="000560B1">
      <w:pPr>
        <w:spacing w:after="0" w:line="240" w:lineRule="auto"/>
      </w:pPr>
      <w:r>
        <w:separator/>
      </w:r>
    </w:p>
  </w:footnote>
  <w:footnote w:type="continuationSeparator" w:id="0">
    <w:p w:rsidR="000560B1" w:rsidRDefault="00056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>
      <w:rPr>
        <w:rFonts w:ascii="Times New Roman" w:hAnsi="Times New Roman" w:cs="Times New Roman"/>
        <w:lang w:val="es-ES"/>
      </w:rPr>
      <w:t>l’Hospitalet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rgUAHphATiwAAAA="/>
  </w:docVars>
  <w:rsids>
    <w:rsidRoot w:val="00105484"/>
    <w:rsid w:val="000560B1"/>
    <w:rsid w:val="00072959"/>
    <w:rsid w:val="000850BD"/>
    <w:rsid w:val="000D439A"/>
    <w:rsid w:val="000E6CD3"/>
    <w:rsid w:val="00105484"/>
    <w:rsid w:val="00126523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40329"/>
    <w:rsid w:val="00440F8D"/>
    <w:rsid w:val="00445514"/>
    <w:rsid w:val="00495E05"/>
    <w:rsid w:val="005A7F10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8C5039"/>
    <w:rsid w:val="00941226"/>
    <w:rsid w:val="00954A54"/>
    <w:rsid w:val="009E0DDB"/>
    <w:rsid w:val="009F1E55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CB7620"/>
    <w:rsid w:val="00D422B3"/>
    <w:rsid w:val="00DE2AB6"/>
    <w:rsid w:val="00E621AE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9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19</cp:revision>
  <cp:lastPrinted>2015-10-03T07:51:00Z</cp:lastPrinted>
  <dcterms:created xsi:type="dcterms:W3CDTF">2021-06-16T13:18:00Z</dcterms:created>
  <dcterms:modified xsi:type="dcterms:W3CDTF">2022-11-03T22:39:00Z</dcterms:modified>
</cp:coreProperties>
</file>